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98e7a5ec60c39501b984231bbc0a2744f630a8e"/>
    <w:p>
      <w:pPr>
        <w:pStyle w:val="Heading1"/>
      </w:pPr>
      <w:r>
        <w:t xml:space="preserve">Cover Letter for Astronomer Position in Venezuela Caracas</w:t>
      </w:r>
    </w:p>
    <w:p>
      <w:pPr>
        <w:pStyle w:val="FirstParagraph"/>
      </w:pPr>
      <w:r>
        <w:t xml:space="preserve">Dear [Hiring Manager's Name or Department],</w:t>
      </w:r>
    </w:p>
    <w:p>
      <w:pPr>
        <w:pStyle w:val="BodyText"/>
      </w:pPr>
      <w:r>
        <w:t xml:space="preserve">As a dedicated and passionate astronomer with a deep commitment to advancing scientific knowledge and fostering innovation in celestial exploration, I am writing to express my enthusiastic interest in the Astronomer position at [Organization Name] in Venezuela Caracas. With a strong academic background, hands-on experience in observational astronomy, and a profound connection to the vibrant scientific community of Venezuela, I am eager to contribute my expertise and enthusiasm to support your mission of unraveling the mysteries of the universe.</w:t>
      </w:r>
    </w:p>
    <w:p>
      <w:pPr>
        <w:pStyle w:val="BodyText"/>
      </w:pPr>
      <w:r>
        <w:t xml:space="preserve">My journey as an astronomer began during my undergraduate studies in Physics at [University Name], where I developed a keen interest in astrophysics and cosmology. This passion led me to pursue a Master’s degree in Astronomy at [University Name], focusing on [specific research topic, e.g., "exoplanet detection using radial velocity methods"]. During this time, I collaborated with international teams to analyze data from ground-based and space-based telescopes, honing my skills in data interpretation, computational modeling, and scientific communication. My academic work was recognized through publications in reputable journals such as [Journal Name], where I contributed to studies on [specific topic, e.g., "the dynamics of star-forming regions in the Milky Way"].</w:t>
      </w:r>
    </w:p>
    <w:p>
      <w:pPr>
        <w:pStyle w:val="BodyText"/>
      </w:pPr>
      <w:r>
        <w:t xml:space="preserve">What sets my background apart is my dedication to bridging theoretical astronomy with practical applications. As an Astronomer, I have worked extensively with observational instruments such as optical telescopes, radio interferometers, and spectrographs, leveraging these tools to study [specific phenomena, e.g., "variable stars," "galactic structure," or "cosmic microwave background radiation"]. My research has not only expanded my technical expertise but also deepened my understanding of the interdisciplinary nature of astronomy, which often intersects with physics, mathematics, and computer science. For instance, during a recent project at [Previous Institution/Organization], I developed algorithms to automate the detection of transient astronomical events, significantly improving the efficiency of data processing for large-scale surveys.</w:t>
      </w:r>
    </w:p>
    <w:p>
      <w:pPr>
        <w:pStyle w:val="BodyText"/>
      </w:pPr>
      <w:r>
        <w:t xml:space="preserve">Living and working in Venezuela Caracas has further enriched my perspective as an astronomer. This dynamic city, home to institutions like the Universidad Simón Bolívar and the Instituto Venezolano de Investigaciones Científicas (IVIC), offers a unique blend of challenges and opportunities for scientific advancement. While Venezuela faces economic and political complexities, its rich cultural heritage and commitment to education have inspired me to advocate for sustainable scientific initiatives that align with global research trends. I have actively participated in local astronomy outreach programs, such as [specific event or initiative], where I engaged with students and educators to promote STEM disciplines and highlight the importance of space science in addressing global challenges.</w:t>
      </w:r>
    </w:p>
    <w:p>
      <w:pPr>
        <w:pStyle w:val="BodyText"/>
      </w:pPr>
      <w:r>
        <w:t xml:space="preserve">My professional experience also includes [mention relevant roles, e.g., "a research fellowship at the National Observatory of Venezuela" or "collaboration with international projects like [specific project]"]. These experiences have equipped me with a robust skill set in data analysis, scientific writing, and team collaboration. I am particularly adept at using programming languages such as Python and IDL to process astronomical data, as well as tools like IRAF and CASA for radio astronomy. Additionally, my ability to communicate complex scientific concepts in accessible ways has been instrumental in presenting findings at conferences such as [Conference Name], where I received recognition for my work on [specific topic].</w:t>
      </w:r>
    </w:p>
    <w:p>
      <w:pPr>
        <w:pStyle w:val="BodyText"/>
      </w:pPr>
      <w:r>
        <w:t xml:space="preserve">What draws me most to the Astronomer position in Venezuela Caracas is the opportunity to contribute to a region with immense potential for astronomical research. The Andean highlands surrounding Caracas provide ideal conditions for stargazing, and the city’s growing interest in space science creates a fertile ground for innovation. I am particularly interested in exploring collaborations with local institutions to develop observational projects that leverage Venezuela’s geographical advantages, such as [specific idea, e.g., "studying atmospheric effects on astronomical observations" or "establishing a citizen science initiative for amateur astronomers"]. I believe my technical expertise and passion for education align perfectly with your organization’s goals of fostering scientific excellence in the region.</w:t>
      </w:r>
    </w:p>
    <w:p>
      <w:pPr>
        <w:pStyle w:val="BodyText"/>
      </w:pPr>
      <w:r>
        <w:t xml:space="preserve">Moreover, I am deeply committed to advancing diversity and inclusion in astronomy. As someone who has mentored underrepresented students in STEM fields, I understand the importance of creating opportunities for all individuals to engage with science. In Venezuela Caracas, where access to advanced scientific resources can be limited, I aim to support initiatives that empower local talent and promote equitable participation in astronomy. Whether through curriculum development, public lectures, or partnerships with schools and universities, I am eager to contribute my energy and creativity to these efforts.</w:t>
      </w:r>
    </w:p>
    <w:p>
      <w:pPr>
        <w:pStyle w:val="BodyText"/>
      </w:pPr>
      <w:r>
        <w:t xml:space="preserve">I am confident that my academic training, professional experience, and unwavering enthusiasm for astronomy position me as a strong candidate for this role. I would be honored to bring my skills and vision to [Organization Name] and collaborate with your team to push the boundaries of our understanding of the cosmos. I am particularly excited about the possibility of working in Venezuela Caracas, where I can combine my love for science with my dedication to making a meaningful impact in a community that values innovation and discovery.</w:t>
      </w:r>
    </w:p>
    <w:p>
      <w:pPr>
        <w:pStyle w:val="BodyText"/>
      </w:pPr>
      <w:r>
        <w:t xml:space="preserve">Thank you for considering my application. I would welcome the opportunity to discuss how my background and aspirations align with the needs of your organization. Please feel free to contact me at [Your Phone Number] or [Your Email Address] at your convenience. I look forward to the possibility of contributing to the exciting work being done in Venezuela Caracas and helping to inspire future generations of astronomers.</w:t>
      </w:r>
    </w:p>
    <w:p>
      <w:pPr>
        <w:pStyle w:val="BodyText"/>
      </w:pPr>
      <w:r>
        <w:t xml:space="preserve">Sincerely,</w:t>
      </w:r>
      <w:r>
        <w:br/>
      </w:r>
      <w:r>
        <w:t xml:space="preserve">[Your Full Name]</w:t>
      </w:r>
      <w:r>
        <w:br/>
      </w:r>
      <w:r>
        <w:t xml:space="preserve">[Your Contact Information: Phone Number, Email Address,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Venezuela Caracas</dc:title>
  <dc:creator/>
  <dc:language>en</dc:language>
  <cp:keywords/>
  <dcterms:created xsi:type="dcterms:W3CDTF">2025-12-10T06:30:08Z</dcterms:created>
  <dcterms:modified xsi:type="dcterms:W3CDTF">2025-12-10T06:30:08Z</dcterms:modified>
</cp:coreProperties>
</file>

<file path=docProps/custom.xml><?xml version="1.0" encoding="utf-8"?>
<Properties xmlns="http://schemas.openxmlformats.org/officeDocument/2006/custom-properties" xmlns:vt="http://schemas.openxmlformats.org/officeDocument/2006/docPropsVTypes"/>
</file>